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4663817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>ata</w:t>
            </w:r>
            <w:r w:rsidR="006E30F8">
              <w:t xml:space="preserve">base Assistant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6DCFB9E3" w14:textId="70D294C2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1B2DA6BA" w14:textId="37A7D8E6" w:rsidR="0019098F" w:rsidRDefault="0019098F" w:rsidP="00165C7D">
            <w:pPr>
              <w:pStyle w:val="Contact"/>
            </w:pPr>
            <w:r>
              <w:t xml:space="preserve">• Knowledge of how Databases operate 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4677ACE7" w:rsidR="00732040" w:rsidRDefault="00732040" w:rsidP="00165C7D">
            <w:pPr>
              <w:pStyle w:val="Contact"/>
            </w:pPr>
            <w:r>
              <w:t>• Transfer</w:t>
            </w:r>
            <w:r w:rsidR="004E058B">
              <w:t>r</w:t>
            </w:r>
            <w:r>
              <w:t>ing Data from Paper/Spoken to Electronic</w:t>
            </w:r>
          </w:p>
          <w:p w14:paraId="6B497B35" w14:textId="23B497D2" w:rsidR="006D7A2A" w:rsidRDefault="006D7A2A" w:rsidP="00165C7D">
            <w:pPr>
              <w:pStyle w:val="Contact"/>
            </w:pPr>
            <w:r w:rsidRPr="006D7A2A">
              <w:t xml:space="preserve">• Experience with handling and proofreading </w:t>
            </w:r>
            <w:r w:rsidR="00CE4D95">
              <w:t>Doc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D666E" w14:textId="77777777" w:rsidR="001966EE" w:rsidRDefault="001966EE" w:rsidP="00590471">
      <w:r>
        <w:separator/>
      </w:r>
    </w:p>
  </w:endnote>
  <w:endnote w:type="continuationSeparator" w:id="0">
    <w:p w14:paraId="4A575076" w14:textId="77777777" w:rsidR="001966EE" w:rsidRDefault="001966E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FBE97" w14:textId="77777777" w:rsidR="001966EE" w:rsidRDefault="001966EE" w:rsidP="00590471">
      <w:r>
        <w:separator/>
      </w:r>
    </w:p>
  </w:footnote>
  <w:footnote w:type="continuationSeparator" w:id="0">
    <w:p w14:paraId="14EAAB4A" w14:textId="77777777" w:rsidR="001966EE" w:rsidRDefault="001966E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0FAIlaCFgtAAAA"/>
  </w:docVars>
  <w:rsids>
    <w:rsidRoot w:val="00165C7D"/>
    <w:rsid w:val="0001351E"/>
    <w:rsid w:val="00055B72"/>
    <w:rsid w:val="00060042"/>
    <w:rsid w:val="0008685D"/>
    <w:rsid w:val="0009795B"/>
    <w:rsid w:val="00110596"/>
    <w:rsid w:val="00112FD7"/>
    <w:rsid w:val="001253DD"/>
    <w:rsid w:val="00150ABD"/>
    <w:rsid w:val="00164A48"/>
    <w:rsid w:val="00165C7D"/>
    <w:rsid w:val="0019098F"/>
    <w:rsid w:val="001966EE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058B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6E30F8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229F"/>
    <w:rsid w:val="008C2CFC"/>
    <w:rsid w:val="00922F0A"/>
    <w:rsid w:val="0094707B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66D5C"/>
    <w:rsid w:val="00B76CDA"/>
    <w:rsid w:val="00C14078"/>
    <w:rsid w:val="00C4634A"/>
    <w:rsid w:val="00C774FF"/>
    <w:rsid w:val="00C83A18"/>
    <w:rsid w:val="00CB0CD3"/>
    <w:rsid w:val="00CC1E8B"/>
    <w:rsid w:val="00CD2321"/>
    <w:rsid w:val="00CD2FD7"/>
    <w:rsid w:val="00CE1E3D"/>
    <w:rsid w:val="00CE4D95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1T22:58:00Z</dcterms:created>
  <dcterms:modified xsi:type="dcterms:W3CDTF">2023-09-2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